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F3EB0" w14:textId="16B70399" w:rsidR="004C7816" w:rsidRPr="00533916" w:rsidRDefault="004C7816" w:rsidP="004C78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spacing w:line="240" w:lineRule="auto"/>
        <w:ind w:firstLine="0"/>
        <w:jc w:val="center"/>
        <w:outlineLvl w:val="0"/>
        <w:rPr>
          <w:b/>
          <w:sz w:val="32"/>
          <w:szCs w:val="32"/>
          <w:lang w:val="en-GB"/>
        </w:rPr>
      </w:pPr>
      <w:bookmarkStart w:id="0" w:name="_Toc85118979"/>
      <w:r>
        <w:rPr>
          <w:b/>
          <w:sz w:val="32"/>
          <w:szCs w:val="32"/>
          <w:lang w:val="en-GB"/>
        </w:rPr>
        <w:t>Unhackable Soul: ‘Key Words’ D</w:t>
      </w:r>
      <w:r w:rsidRPr="00533916">
        <w:rPr>
          <w:b/>
          <w:sz w:val="32"/>
          <w:szCs w:val="32"/>
          <w:lang w:val="en-GB"/>
        </w:rPr>
        <w:t>efinition Sources</w:t>
      </w:r>
      <w:bookmarkEnd w:id="0"/>
    </w:p>
    <w:p w14:paraId="3E14BA28" w14:textId="77777777" w:rsidR="004C7816" w:rsidRPr="00533916" w:rsidRDefault="004C7816" w:rsidP="004C7816">
      <w:pPr>
        <w:rPr>
          <w:lang w:val="en-GB"/>
        </w:rPr>
      </w:pPr>
    </w:p>
    <w:p w14:paraId="3C3670AA" w14:textId="77777777" w:rsidR="004C7816" w:rsidRPr="00533916" w:rsidRDefault="004C7816" w:rsidP="004C7816">
      <w:pPr>
        <w:jc w:val="left"/>
        <w:rPr>
          <w:rFonts w:eastAsiaTheme="minorHAnsi"/>
          <w:lang w:val="en-GB"/>
        </w:rPr>
      </w:pPr>
      <w:r w:rsidRPr="00533916">
        <w:rPr>
          <w:rFonts w:eastAsiaTheme="minorHAnsi"/>
          <w:lang w:val="en-GB"/>
        </w:rPr>
        <w:t>American Heritage</w:t>
      </w:r>
      <w:r w:rsidRPr="00533916">
        <w:rPr>
          <w:rFonts w:eastAsiaTheme="minorHAnsi"/>
          <w:vertAlign w:val="superscript"/>
          <w:lang w:val="en-GB"/>
        </w:rPr>
        <w:t xml:space="preserve">® </w:t>
      </w:r>
      <w:r w:rsidRPr="00533916">
        <w:rPr>
          <w:rFonts w:eastAsiaTheme="minorHAnsi"/>
          <w:lang w:val="en-GB"/>
        </w:rPr>
        <w:t>Dictionary of the English Language, Fifth Edition from https://www.thefreedictionary.com/.</w:t>
      </w:r>
    </w:p>
    <w:p w14:paraId="0F8D0553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Cambridge Dictionary. https://dictionary.cambridge.org/. </w:t>
      </w:r>
    </w:p>
    <w:p w14:paraId="3011F348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>Definitions.net, STANDS4 LLC, 2021. https://www.definitions.net/</w:t>
      </w:r>
    </w:p>
    <w:p w14:paraId="3BAED87D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Dictionary.com. https://www.dictionary.com/. </w:t>
      </w:r>
    </w:p>
    <w:p w14:paraId="3DB40A41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i/>
          <w:iCs/>
          <w:lang w:val="en-GB"/>
        </w:rPr>
        <w:t>Farlex Dictionary of Idioms</w:t>
      </w:r>
      <w:r w:rsidRPr="00533916">
        <w:rPr>
          <w:lang w:val="en-GB"/>
        </w:rPr>
        <w:t xml:space="preserve"> from https://idioms.thefreedictionary.com/.</w:t>
      </w:r>
    </w:p>
    <w:p w14:paraId="3EFA2718" w14:textId="77777777" w:rsidR="004C7816" w:rsidRPr="00533916" w:rsidRDefault="004C7816" w:rsidP="004C7816">
      <w:pPr>
        <w:jc w:val="left"/>
        <w:rPr>
          <w:lang w:val="en-GB"/>
        </w:rPr>
      </w:pPr>
      <w:proofErr w:type="spellStart"/>
      <w:r w:rsidRPr="00533916">
        <w:rPr>
          <w:lang w:val="en-GB"/>
        </w:rPr>
        <w:t>Lexico</w:t>
      </w:r>
      <w:proofErr w:type="spellEnd"/>
      <w:r w:rsidRPr="00533916">
        <w:rPr>
          <w:lang w:val="en-GB"/>
        </w:rPr>
        <w:t xml:space="preserve"> Dictionaries | English. https://www.lexico.com/uk-english. </w:t>
      </w:r>
    </w:p>
    <w:p w14:paraId="1DBAA880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Longman Dictionary of Contemporary English Online. https://www.ldoceonline.com/. </w:t>
      </w:r>
    </w:p>
    <w:p w14:paraId="1CDEF5BE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Macmillan Dictionary. https://www.macmillandictionary.com/. </w:t>
      </w:r>
    </w:p>
    <w:p w14:paraId="30863930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Merriam-Webster. https://www.merriam-webster.com/. </w:t>
      </w:r>
    </w:p>
    <w:p w14:paraId="284CC500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Oxford Learner's Dictionaries. https://www.oxfordlearnersdictionaries.com/us/definition/english/. </w:t>
      </w:r>
    </w:p>
    <w:p w14:paraId="242E4D52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Oxford Reference. https://www.oxfordreference.com/. </w:t>
      </w:r>
    </w:p>
    <w:p w14:paraId="1F58FEBC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>Princeton's WordNet. https://wordnet.princeton.edu/</w:t>
      </w:r>
    </w:p>
    <w:p w14:paraId="343131C3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Theopedia.com. https://www.theopedia.com/. </w:t>
      </w:r>
    </w:p>
    <w:p w14:paraId="5E4ED9E8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Urban Dictionary. https://www.urbandictionary.com/. </w:t>
      </w:r>
    </w:p>
    <w:p w14:paraId="120A91D8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>Vocabulary.com. Vocabulary.com, Inc. https://www.vocabulary.com/dictionary/.</w:t>
      </w:r>
    </w:p>
    <w:p w14:paraId="3A89C8E9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Wiktionary. https://en.wiktionary.org/. </w:t>
      </w:r>
    </w:p>
    <w:p w14:paraId="52ED6A62" w14:textId="77777777" w:rsidR="004C7816" w:rsidRPr="00533916" w:rsidRDefault="004C7816" w:rsidP="004C7816">
      <w:pPr>
        <w:jc w:val="left"/>
        <w:rPr>
          <w:lang w:val="en-GB"/>
        </w:rPr>
      </w:pPr>
      <w:proofErr w:type="spellStart"/>
      <w:r w:rsidRPr="00533916">
        <w:rPr>
          <w:lang w:val="en-GB"/>
        </w:rPr>
        <w:t>WordWeb</w:t>
      </w:r>
      <w:proofErr w:type="spellEnd"/>
      <w:r w:rsidRPr="00533916">
        <w:rPr>
          <w:lang w:val="en-GB"/>
        </w:rPr>
        <w:t xml:space="preserve"> Online Dictionary and Thesaurus. https://www.wordwebonline.com/. </w:t>
      </w:r>
    </w:p>
    <w:p w14:paraId="79172656" w14:textId="77777777" w:rsidR="004C7816" w:rsidRPr="00533916" w:rsidRDefault="004C7816" w:rsidP="004C7816">
      <w:pPr>
        <w:jc w:val="left"/>
        <w:rPr>
          <w:lang w:val="en-GB"/>
        </w:rPr>
      </w:pPr>
      <w:r w:rsidRPr="00533916">
        <w:rPr>
          <w:lang w:val="en-GB"/>
        </w:rPr>
        <w:t xml:space="preserve">YourDictionary. https://www.yourdictionary.com/. </w:t>
      </w:r>
    </w:p>
    <w:p w14:paraId="271E661A" w14:textId="77777777" w:rsidR="0085250C" w:rsidRDefault="0085250C"/>
    <w:sectPr w:rsidR="008525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jQCQnMDM0sDYyUdpeDU4uLM/DyQAqNaAI797AosAAAA"/>
  </w:docVars>
  <w:rsids>
    <w:rsidRoot w:val="004C7816"/>
    <w:rsid w:val="00104AD7"/>
    <w:rsid w:val="00441069"/>
    <w:rsid w:val="004C7816"/>
    <w:rsid w:val="0085250C"/>
    <w:rsid w:val="008C5CEB"/>
    <w:rsid w:val="00AA0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5DAC0"/>
  <w15:chartTrackingRefBased/>
  <w15:docId w15:val="{7A0513DF-0425-42AF-B99A-7DA4AF6C2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81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after="0" w:line="360" w:lineRule="auto"/>
      <w:ind w:firstLine="360"/>
      <w:jc w:val="both"/>
    </w:pPr>
    <w:rPr>
      <w:rFonts w:ascii="Times New Roman" w:eastAsia="Times New Roman" w:hAnsi="Times New Roman" w:cs="Times New Roman"/>
      <w:color w:val="222222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Sharphouse</dc:creator>
  <cp:keywords/>
  <dc:description/>
  <cp:lastModifiedBy>Maureen Sharphouse</cp:lastModifiedBy>
  <cp:revision>2</cp:revision>
  <dcterms:created xsi:type="dcterms:W3CDTF">2022-07-18T15:20:00Z</dcterms:created>
  <dcterms:modified xsi:type="dcterms:W3CDTF">2022-07-19T09:53:00Z</dcterms:modified>
</cp:coreProperties>
</file>